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6C64" w14:textId="77777777" w:rsidR="00BC1906" w:rsidRDefault="00657AD3">
      <w:pPr>
        <w:pStyle w:val="BodyText"/>
        <w:ind w:left="3435"/>
        <w:rPr>
          <w:sz w:val="20"/>
        </w:rPr>
      </w:pPr>
      <w:r>
        <w:rPr>
          <w:noProof/>
          <w:sz w:val="20"/>
        </w:rPr>
        <w:drawing>
          <wp:inline distT="0" distB="0" distL="0" distR="0" wp14:anchorId="46E64F94" wp14:editId="0C87C878">
            <wp:extent cx="2561209" cy="10492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1209" cy="104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1B4E" w14:textId="77777777" w:rsidR="00BC1906" w:rsidRDefault="00BC1906">
      <w:pPr>
        <w:pStyle w:val="BodyText"/>
        <w:spacing w:before="7"/>
        <w:rPr>
          <w:sz w:val="16"/>
        </w:rPr>
      </w:pPr>
    </w:p>
    <w:p w14:paraId="20027D84" w14:textId="744AA928" w:rsidR="00BC1906" w:rsidRDefault="00657AD3">
      <w:pPr>
        <w:tabs>
          <w:tab w:val="left" w:pos="8407"/>
        </w:tabs>
        <w:spacing w:before="90"/>
        <w:ind w:left="780"/>
        <w:rPr>
          <w:b/>
          <w:sz w:val="24"/>
        </w:rPr>
      </w:pPr>
      <w:r>
        <w:rPr>
          <w:b/>
          <w:sz w:val="24"/>
        </w:rPr>
        <w:t>506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ERCKMAN</w:t>
      </w:r>
      <w:r>
        <w:rPr>
          <w:b/>
          <w:spacing w:val="-2"/>
          <w:sz w:val="24"/>
        </w:rPr>
        <w:t xml:space="preserve"> STREET</w:t>
      </w:r>
      <w:r w:rsidR="00186F0B">
        <w:rPr>
          <w:b/>
          <w:spacing w:val="-2"/>
          <w:sz w:val="24"/>
        </w:rPr>
        <w:t xml:space="preserve">                                                                 </w:t>
      </w:r>
      <w:r>
        <w:rPr>
          <w:b/>
          <w:sz w:val="24"/>
        </w:rPr>
        <w:t>PHONE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727</w:t>
      </w:r>
    </w:p>
    <w:p w14:paraId="1A96064D" w14:textId="531042B3" w:rsidR="00BC1906" w:rsidRDefault="00657AD3">
      <w:pPr>
        <w:tabs>
          <w:tab w:val="left" w:pos="8774"/>
        </w:tabs>
        <w:ind w:left="780"/>
        <w:rPr>
          <w:b/>
          <w:sz w:val="24"/>
        </w:rPr>
      </w:pPr>
      <w:r>
        <w:rPr>
          <w:b/>
          <w:sz w:val="24"/>
        </w:rPr>
        <w:t>FRUITLAND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RK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L</w:t>
      </w:r>
      <w:r>
        <w:rPr>
          <w:b/>
          <w:spacing w:val="-2"/>
          <w:sz w:val="24"/>
        </w:rPr>
        <w:t xml:space="preserve"> 34731</w:t>
      </w:r>
      <w:r w:rsidR="00186F0B">
        <w:rPr>
          <w:b/>
          <w:spacing w:val="-2"/>
          <w:sz w:val="24"/>
        </w:rPr>
        <w:t xml:space="preserve">                                                                             </w:t>
      </w:r>
      <w:r>
        <w:rPr>
          <w:b/>
          <w:sz w:val="24"/>
        </w:rPr>
        <w:t>FAX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352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60-</w:t>
      </w:r>
      <w:r>
        <w:rPr>
          <w:b/>
          <w:spacing w:val="-4"/>
          <w:sz w:val="24"/>
        </w:rPr>
        <w:t>6652</w:t>
      </w:r>
    </w:p>
    <w:p w14:paraId="087C672E" w14:textId="77777777" w:rsidR="00BC1906" w:rsidRDefault="00BC1906">
      <w:pPr>
        <w:pStyle w:val="BodyText"/>
        <w:spacing w:before="8" w:after="1"/>
        <w:rPr>
          <w:b/>
          <w:sz w:val="13"/>
        </w:rPr>
      </w:pPr>
    </w:p>
    <w:tbl>
      <w:tblPr>
        <w:tblW w:w="0" w:type="auto"/>
        <w:tblInd w:w="6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3"/>
        <w:gridCol w:w="5423"/>
      </w:tblGrid>
      <w:tr w:rsidR="00BC1906" w14:paraId="6C585149" w14:textId="77777777">
        <w:trPr>
          <w:trHeight w:val="352"/>
        </w:trPr>
        <w:tc>
          <w:tcPr>
            <w:tcW w:w="4823" w:type="dxa"/>
            <w:tcBorders>
              <w:bottom w:val="nil"/>
              <w:right w:val="single" w:sz="18" w:space="0" w:color="000000"/>
            </w:tcBorders>
          </w:tcPr>
          <w:p w14:paraId="278F13D3" w14:textId="77777777" w:rsidR="00BC1906" w:rsidRDefault="00657AD3">
            <w:pPr>
              <w:pStyle w:val="TableParagraph"/>
              <w:spacing w:before="71" w:line="261" w:lineRule="exact"/>
              <w:ind w:left="57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FP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  <w:tc>
          <w:tcPr>
            <w:tcW w:w="5423" w:type="dxa"/>
            <w:tcBorders>
              <w:left w:val="single" w:sz="18" w:space="0" w:color="000000"/>
              <w:bottom w:val="nil"/>
            </w:tcBorders>
          </w:tcPr>
          <w:p w14:paraId="36F83D66" w14:textId="77777777" w:rsidR="00BC1906" w:rsidRDefault="00657AD3">
            <w:pPr>
              <w:pStyle w:val="TableParagraph"/>
              <w:spacing w:before="71" w:line="261" w:lineRule="exact"/>
              <w:ind w:left="353"/>
              <w:rPr>
                <w:b/>
                <w:sz w:val="24"/>
              </w:rPr>
            </w:pPr>
            <w:r>
              <w:rPr>
                <w:b/>
                <w:sz w:val="24"/>
              </w:rPr>
              <w:t>TRC</w:t>
            </w:r>
            <w:r>
              <w:rPr>
                <w:b/>
                <w:spacing w:val="-2"/>
                <w:sz w:val="24"/>
              </w:rPr>
              <w:t xml:space="preserve"> Members:</w:t>
            </w:r>
          </w:p>
        </w:tc>
      </w:tr>
      <w:tr w:rsidR="00BC1906" w14:paraId="266CED6A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333588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nia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airman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33D8FCF4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C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esbur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Utilities</w:t>
            </w:r>
          </w:p>
        </w:tc>
      </w:tr>
      <w:tr w:rsidR="00BC1906" w14:paraId="132D3B79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3BDCCE0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ol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e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uce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hai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20D7D5AE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Board</w:t>
            </w:r>
          </w:p>
        </w:tc>
      </w:tr>
      <w:tr w:rsidR="00BC1906" w14:paraId="59D3379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94F3A78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City </w:t>
            </w:r>
            <w:r>
              <w:rPr>
                <w:spacing w:val="-2"/>
                <w:sz w:val="24"/>
              </w:rPr>
              <w:t>Attorney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7F82D931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unty 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orks </w:t>
            </w:r>
            <w:r>
              <w:rPr>
                <w:spacing w:val="-2"/>
                <w:sz w:val="24"/>
              </w:rPr>
              <w:t>Department</w:t>
            </w:r>
          </w:p>
        </w:tc>
      </w:tr>
      <w:tr w:rsidR="00BC1906" w14:paraId="07511137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7079ECE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>
              <w:rPr>
                <w:spacing w:val="-2"/>
                <w:sz w:val="24"/>
              </w:rPr>
              <w:t>Official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1A63F23F" w14:textId="77777777" w:rsidR="00BC1906" w:rsidRDefault="00657AD3">
            <w:pPr>
              <w:pStyle w:val="TableParagraph"/>
              <w:ind w:left="353"/>
              <w:rPr>
                <w:sz w:val="24"/>
              </w:rPr>
            </w:pPr>
            <w:r>
              <w:rPr>
                <w:sz w:val="24"/>
              </w:rPr>
              <w:t>L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n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conomic </w:t>
            </w:r>
            <w:r>
              <w:rPr>
                <w:spacing w:val="-2"/>
                <w:sz w:val="24"/>
              </w:rPr>
              <w:t>Development</w:t>
            </w:r>
          </w:p>
        </w:tc>
      </w:tr>
      <w:tr w:rsidR="00BC1906" w14:paraId="7DF6131E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4C0E128B" w14:textId="414A246B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2"/>
                <w:sz w:val="24"/>
              </w:rPr>
              <w:t xml:space="preserve"> Director</w:t>
            </w:r>
            <w:r w:rsidR="00B541FE">
              <w:rPr>
                <w:spacing w:val="-2"/>
                <w:sz w:val="24"/>
              </w:rPr>
              <w:t xml:space="preserve"> 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2EA34BD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5D16512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4486BA5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forcement</w:t>
            </w:r>
            <w:r>
              <w:rPr>
                <w:spacing w:val="-2"/>
                <w:sz w:val="24"/>
              </w:rPr>
              <w:t xml:space="preserve"> Office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9567B9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5339C185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1D1F2301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Engine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pacing w:val="-4"/>
                <w:sz w:val="24"/>
              </w:rPr>
              <w:t>Halff</w:t>
            </w:r>
            <w:proofErr w:type="spellEnd"/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E8EB16F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0AD04BE" w14:textId="77777777">
        <w:trPr>
          <w:trHeight w:val="274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C1EF1E" w14:textId="77777777" w:rsidR="00BC1906" w:rsidRDefault="00657AD3">
            <w:pPr>
              <w:pStyle w:val="TableParagraph"/>
              <w:spacing w:line="255" w:lineRule="exact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hief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4FFF5001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0773D98" w14:textId="77777777">
        <w:trPr>
          <w:trHeight w:val="276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589BA059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re</w:t>
            </w:r>
            <w:r>
              <w:rPr>
                <w:spacing w:val="-2"/>
                <w:sz w:val="24"/>
              </w:rPr>
              <w:t xml:space="preserve"> Insp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6563606E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358105B1" w14:textId="77777777">
        <w:trPr>
          <w:trHeight w:val="275"/>
        </w:trPr>
        <w:tc>
          <w:tcPr>
            <w:tcW w:w="4823" w:type="dxa"/>
            <w:tcBorders>
              <w:top w:val="nil"/>
              <w:bottom w:val="nil"/>
              <w:right w:val="single" w:sz="18" w:space="0" w:color="000000"/>
            </w:tcBorders>
          </w:tcPr>
          <w:p w14:paraId="6982BDB1" w14:textId="77777777" w:rsidR="00BC1906" w:rsidRDefault="00657AD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LPG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  <w:bottom w:val="nil"/>
            </w:tcBorders>
          </w:tcPr>
          <w:p w14:paraId="57B42875" w14:textId="77777777" w:rsidR="00BC1906" w:rsidRDefault="00BC1906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BC1906" w14:paraId="131CE955" w14:textId="77777777" w:rsidTr="00C5687D">
        <w:trPr>
          <w:trHeight w:val="349"/>
        </w:trPr>
        <w:tc>
          <w:tcPr>
            <w:tcW w:w="4823" w:type="dxa"/>
            <w:tcBorders>
              <w:top w:val="nil"/>
              <w:right w:val="single" w:sz="18" w:space="0" w:color="000000"/>
            </w:tcBorders>
          </w:tcPr>
          <w:p w14:paraId="31C43470" w14:textId="77777777" w:rsidR="00BC1906" w:rsidRDefault="00657AD3">
            <w:pPr>
              <w:pStyle w:val="TableParagraph"/>
              <w:spacing w:line="271" w:lineRule="exact"/>
              <w:rPr>
                <w:sz w:val="24"/>
              </w:rPr>
            </w:pP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rector</w:t>
            </w:r>
          </w:p>
        </w:tc>
        <w:tc>
          <w:tcPr>
            <w:tcW w:w="5423" w:type="dxa"/>
            <w:tcBorders>
              <w:top w:val="nil"/>
              <w:left w:val="single" w:sz="18" w:space="0" w:color="000000"/>
            </w:tcBorders>
          </w:tcPr>
          <w:p w14:paraId="4F1C7E0F" w14:textId="77777777" w:rsidR="00BC1906" w:rsidRDefault="00BC1906">
            <w:pPr>
              <w:pStyle w:val="TableParagraph"/>
              <w:spacing w:line="240" w:lineRule="auto"/>
              <w:ind w:left="0"/>
            </w:pPr>
          </w:p>
        </w:tc>
      </w:tr>
    </w:tbl>
    <w:p w14:paraId="57301A39" w14:textId="33922AAB" w:rsidR="00BC1906" w:rsidRDefault="009D47C5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022660E" wp14:editId="060CC946">
                <wp:simplePos x="0" y="0"/>
                <wp:positionH relativeFrom="page">
                  <wp:posOffset>1123950</wp:posOffset>
                </wp:positionH>
                <wp:positionV relativeFrom="paragraph">
                  <wp:posOffset>128905</wp:posOffset>
                </wp:positionV>
                <wp:extent cx="5715000" cy="57785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7785"/>
                        </a:xfrm>
                        <a:custGeom>
                          <a:avLst/>
                          <a:gdLst>
                            <a:gd name="T0" fmla="+- 0 10770 1770"/>
                            <a:gd name="T1" fmla="*/ T0 w 9000"/>
                            <a:gd name="T2" fmla="+- 0 276 203"/>
                            <a:gd name="T3" fmla="*/ 276 h 91"/>
                            <a:gd name="T4" fmla="+- 0 1770 1770"/>
                            <a:gd name="T5" fmla="*/ T4 w 9000"/>
                            <a:gd name="T6" fmla="+- 0 275 203"/>
                            <a:gd name="T7" fmla="*/ 275 h 91"/>
                            <a:gd name="T8" fmla="+- 0 1770 1770"/>
                            <a:gd name="T9" fmla="*/ T8 w 9000"/>
                            <a:gd name="T10" fmla="+- 0 293 203"/>
                            <a:gd name="T11" fmla="*/ 293 h 91"/>
                            <a:gd name="T12" fmla="+- 0 10770 1770"/>
                            <a:gd name="T13" fmla="*/ T12 w 9000"/>
                            <a:gd name="T14" fmla="+- 0 294 203"/>
                            <a:gd name="T15" fmla="*/ 294 h 91"/>
                            <a:gd name="T16" fmla="+- 0 10770 1770"/>
                            <a:gd name="T17" fmla="*/ T16 w 9000"/>
                            <a:gd name="T18" fmla="+- 0 276 203"/>
                            <a:gd name="T19" fmla="*/ 276 h 91"/>
                            <a:gd name="T20" fmla="+- 0 10770 1770"/>
                            <a:gd name="T21" fmla="*/ T20 w 9000"/>
                            <a:gd name="T22" fmla="+- 0 204 203"/>
                            <a:gd name="T23" fmla="*/ 204 h 91"/>
                            <a:gd name="T24" fmla="+- 0 1770 1770"/>
                            <a:gd name="T25" fmla="*/ T24 w 9000"/>
                            <a:gd name="T26" fmla="+- 0 203 203"/>
                            <a:gd name="T27" fmla="*/ 203 h 91"/>
                            <a:gd name="T28" fmla="+- 0 1770 1770"/>
                            <a:gd name="T29" fmla="*/ T28 w 9000"/>
                            <a:gd name="T30" fmla="+- 0 257 203"/>
                            <a:gd name="T31" fmla="*/ 257 h 91"/>
                            <a:gd name="T32" fmla="+- 0 10770 1770"/>
                            <a:gd name="T33" fmla="*/ T32 w 9000"/>
                            <a:gd name="T34" fmla="+- 0 258 203"/>
                            <a:gd name="T35" fmla="*/ 258 h 91"/>
                            <a:gd name="T36" fmla="+- 0 10770 1770"/>
                            <a:gd name="T37" fmla="*/ T36 w 9000"/>
                            <a:gd name="T38" fmla="+- 0 204 203"/>
                            <a:gd name="T39" fmla="*/ 204 h 9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1">
                              <a:moveTo>
                                <a:pt x="9000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9000" y="91"/>
                              </a:lnTo>
                              <a:lnTo>
                                <a:pt x="9000" y="73"/>
                              </a:lnTo>
                              <a:close/>
                              <a:moveTo>
                                <a:pt x="9000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9000" y="55"/>
                              </a:lnTo>
                              <a:lnTo>
                                <a:pt x="900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62C50" id="docshape1" o:spid="_x0000_s1026" style="position:absolute;margin-left:88.5pt;margin-top:10.15pt;width:450pt;height:4.5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" path="m9000,73l,72,,90r9000,1l9000,73xm9000,1l,,,54r9000,1l9000,1xe" fillcolor="black" stroked="f">
                <v:path arrowok="t" o:connecttype="custom" o:connectlocs="5715000,175260;0,174625;0,186055;5715000,186690;5715000,175260;5715000,129540;0,128905;0,163195;5715000,163830;5715000,129540" o:connectangles="0,0,0,0,0,0,0,0,0,0"/>
                <w10:wrap type="topAndBottom" anchorx="page"/>
              </v:shape>
            </w:pict>
          </mc:Fallback>
        </mc:AlternateContent>
      </w:r>
    </w:p>
    <w:p w14:paraId="6B6AED52" w14:textId="53ED6847" w:rsidR="00BC1906" w:rsidRDefault="00A332FB">
      <w:pPr>
        <w:spacing w:before="21"/>
        <w:ind w:left="3398" w:right="3498"/>
        <w:jc w:val="center"/>
        <w:rPr>
          <w:b/>
          <w:spacing w:val="-2"/>
          <w:sz w:val="24"/>
          <w:u w:val="single"/>
        </w:rPr>
      </w:pPr>
      <w:r w:rsidRPr="00A332FB">
        <w:rPr>
          <w:b/>
          <w:spacing w:val="-2"/>
          <w:sz w:val="24"/>
        </w:rPr>
        <w:t xml:space="preserve">      </w:t>
      </w:r>
      <w:r>
        <w:rPr>
          <w:b/>
          <w:spacing w:val="-2"/>
          <w:sz w:val="24"/>
        </w:rPr>
        <w:t xml:space="preserve">   </w:t>
      </w:r>
      <w:r w:rsidR="00E01A9E">
        <w:rPr>
          <w:b/>
          <w:spacing w:val="-2"/>
          <w:sz w:val="24"/>
        </w:rPr>
        <w:t>AGENDA</w:t>
      </w:r>
    </w:p>
    <w:p w14:paraId="5FD2D7B3" w14:textId="77777777" w:rsidR="00A332FB" w:rsidRDefault="00657AD3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5"/>
          <w:sz w:val="24"/>
        </w:rPr>
        <w:t xml:space="preserve"> </w:t>
      </w:r>
      <w:r w:rsidR="00A332FB">
        <w:rPr>
          <w:b/>
          <w:spacing w:val="-15"/>
          <w:sz w:val="24"/>
        </w:rPr>
        <w:t>C</w:t>
      </w:r>
      <w:r>
        <w:rPr>
          <w:b/>
          <w:sz w:val="24"/>
        </w:rPr>
        <w:t xml:space="preserve">OMMITTEE </w:t>
      </w:r>
    </w:p>
    <w:p w14:paraId="001F6338" w14:textId="0F59F14C" w:rsidR="00BC1906" w:rsidRDefault="00A332FB" w:rsidP="00A332FB">
      <w:pPr>
        <w:ind w:left="2340" w:right="1770"/>
        <w:jc w:val="center"/>
        <w:rPr>
          <w:b/>
          <w:sz w:val="24"/>
        </w:rPr>
      </w:pPr>
      <w:r>
        <w:rPr>
          <w:b/>
          <w:sz w:val="24"/>
        </w:rPr>
        <w:t xml:space="preserve">  </w:t>
      </w:r>
      <w:r w:rsidR="00E5167B">
        <w:rPr>
          <w:b/>
          <w:sz w:val="24"/>
        </w:rPr>
        <w:t>NOVEMBER 1</w:t>
      </w:r>
      <w:r w:rsidR="002B3469">
        <w:rPr>
          <w:b/>
          <w:sz w:val="24"/>
        </w:rPr>
        <w:t>, 2022</w:t>
      </w:r>
    </w:p>
    <w:p w14:paraId="4F2E1BB5" w14:textId="641C7456" w:rsidR="00BC1906" w:rsidRDefault="00A332FB">
      <w:pPr>
        <w:ind w:left="3398" w:right="3497"/>
        <w:jc w:val="center"/>
        <w:rPr>
          <w:b/>
          <w:sz w:val="24"/>
        </w:rPr>
      </w:pPr>
      <w:r>
        <w:rPr>
          <w:b/>
          <w:spacing w:val="-2"/>
          <w:sz w:val="24"/>
        </w:rPr>
        <w:t xml:space="preserve">            </w:t>
      </w:r>
      <w:r w:rsidR="00657AD3">
        <w:rPr>
          <w:b/>
          <w:spacing w:val="-2"/>
          <w:sz w:val="24"/>
        </w:rPr>
        <w:t>10:00AM</w:t>
      </w:r>
    </w:p>
    <w:p w14:paraId="36E9C9B8" w14:textId="7A92735B" w:rsidR="00BC1906" w:rsidRDefault="009D47C5">
      <w:pPr>
        <w:pStyle w:val="BodyText"/>
        <w:spacing w:before="6"/>
        <w:rPr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2B20558" wp14:editId="219F627F">
                <wp:simplePos x="0" y="0"/>
                <wp:positionH relativeFrom="page">
                  <wp:posOffset>1104900</wp:posOffset>
                </wp:positionH>
                <wp:positionV relativeFrom="paragraph">
                  <wp:posOffset>48895</wp:posOffset>
                </wp:positionV>
                <wp:extent cx="5715000" cy="58420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58420"/>
                        </a:xfrm>
                        <a:custGeom>
                          <a:avLst/>
                          <a:gdLst>
                            <a:gd name="T0" fmla="+- 0 10739 1740"/>
                            <a:gd name="T1" fmla="*/ T0 w 9000"/>
                            <a:gd name="T2" fmla="+- 0 150 77"/>
                            <a:gd name="T3" fmla="*/ 150 h 92"/>
                            <a:gd name="T4" fmla="+- 0 1740 1740"/>
                            <a:gd name="T5" fmla="*/ T4 w 9000"/>
                            <a:gd name="T6" fmla="+- 0 149 77"/>
                            <a:gd name="T7" fmla="*/ 149 h 92"/>
                            <a:gd name="T8" fmla="+- 0 1740 1740"/>
                            <a:gd name="T9" fmla="*/ T8 w 9000"/>
                            <a:gd name="T10" fmla="+- 0 167 77"/>
                            <a:gd name="T11" fmla="*/ 167 h 92"/>
                            <a:gd name="T12" fmla="+- 0 10739 1740"/>
                            <a:gd name="T13" fmla="*/ T12 w 9000"/>
                            <a:gd name="T14" fmla="+- 0 168 77"/>
                            <a:gd name="T15" fmla="*/ 168 h 92"/>
                            <a:gd name="T16" fmla="+- 0 10739 1740"/>
                            <a:gd name="T17" fmla="*/ T16 w 9000"/>
                            <a:gd name="T18" fmla="+- 0 150 77"/>
                            <a:gd name="T19" fmla="*/ 150 h 92"/>
                            <a:gd name="T20" fmla="+- 0 10739 1740"/>
                            <a:gd name="T21" fmla="*/ T20 w 9000"/>
                            <a:gd name="T22" fmla="+- 0 78 77"/>
                            <a:gd name="T23" fmla="*/ 78 h 92"/>
                            <a:gd name="T24" fmla="+- 0 1740 1740"/>
                            <a:gd name="T25" fmla="*/ T24 w 9000"/>
                            <a:gd name="T26" fmla="+- 0 77 77"/>
                            <a:gd name="T27" fmla="*/ 77 h 92"/>
                            <a:gd name="T28" fmla="+- 0 1740 1740"/>
                            <a:gd name="T29" fmla="*/ T28 w 9000"/>
                            <a:gd name="T30" fmla="+- 0 131 77"/>
                            <a:gd name="T31" fmla="*/ 131 h 92"/>
                            <a:gd name="T32" fmla="+- 0 10739 1740"/>
                            <a:gd name="T33" fmla="*/ T32 w 9000"/>
                            <a:gd name="T34" fmla="+- 0 132 77"/>
                            <a:gd name="T35" fmla="*/ 132 h 92"/>
                            <a:gd name="T36" fmla="+- 0 10739 1740"/>
                            <a:gd name="T37" fmla="*/ T36 w 9000"/>
                            <a:gd name="T38" fmla="+- 0 78 77"/>
                            <a:gd name="T39" fmla="*/ 78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00" h="92">
                              <a:moveTo>
                                <a:pt x="8999" y="73"/>
                              </a:moveTo>
                              <a:lnTo>
                                <a:pt x="0" y="72"/>
                              </a:lnTo>
                              <a:lnTo>
                                <a:pt x="0" y="90"/>
                              </a:lnTo>
                              <a:lnTo>
                                <a:pt x="8999" y="91"/>
                              </a:lnTo>
                              <a:lnTo>
                                <a:pt x="8999" y="73"/>
                              </a:lnTo>
                              <a:close/>
                              <a:moveTo>
                                <a:pt x="8999" y="1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8999" y="55"/>
                              </a:lnTo>
                              <a:lnTo>
                                <a:pt x="8999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BDD75F" id="docshape2" o:spid="_x0000_s1026" style="position:absolute;margin-left:87pt;margin-top:3.85pt;width:450pt;height:4.6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" path="m8999,73l,72,,90r8999,1l8999,73xm8999,1l,,,54r8999,1l8999,1xe" fillcolor="black" stroked="f">
                <v:path arrowok="t" o:connecttype="custom" o:connectlocs="5714365,95250;0,94615;0,106045;5714365,106680;5714365,95250;5714365,49530;0,48895;0,83185;5714365,83820;5714365,49530" o:connectangles="0,0,0,0,0,0,0,0,0,0"/>
                <w10:wrap type="topAndBottom" anchorx="page"/>
              </v:shape>
            </w:pict>
          </mc:Fallback>
        </mc:AlternateContent>
      </w:r>
    </w:p>
    <w:p w14:paraId="41EC6D56" w14:textId="088AB15A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spacing w:before="192"/>
        <w:jc w:val="left"/>
        <w:rPr>
          <w:b/>
          <w:sz w:val="24"/>
        </w:rPr>
      </w:pPr>
      <w:r>
        <w:rPr>
          <w:b/>
          <w:sz w:val="24"/>
        </w:rPr>
        <w:t>MEE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2"/>
          <w:sz w:val="24"/>
        </w:rPr>
        <w:t xml:space="preserve"> </w:t>
      </w:r>
      <w:r>
        <w:rPr>
          <w:b/>
          <w:spacing w:val="-4"/>
          <w:sz w:val="24"/>
        </w:rPr>
        <w:t>TIME:</w:t>
      </w:r>
      <w:r w:rsidR="00B541FE">
        <w:rPr>
          <w:b/>
          <w:spacing w:val="-4"/>
          <w:sz w:val="24"/>
        </w:rPr>
        <w:t xml:space="preserve">  </w:t>
      </w:r>
    </w:p>
    <w:p w14:paraId="262B5FC0" w14:textId="77777777" w:rsidR="00BC1906" w:rsidRDefault="00BC1906">
      <w:pPr>
        <w:pStyle w:val="BodyText"/>
        <w:spacing w:before="11"/>
        <w:rPr>
          <w:b/>
          <w:sz w:val="23"/>
        </w:rPr>
      </w:pPr>
    </w:p>
    <w:p w14:paraId="008F0043" w14:textId="50154CCD" w:rsidR="00BC1906" w:rsidRPr="00E5167B" w:rsidRDefault="00657AD3" w:rsidP="00F8147D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586"/>
        <w:jc w:val="left"/>
        <w:rPr>
          <w:b/>
        </w:rPr>
      </w:pPr>
      <w:r w:rsidRPr="00E5167B">
        <w:rPr>
          <w:b/>
          <w:sz w:val="24"/>
        </w:rPr>
        <w:t>MEMBERS</w:t>
      </w:r>
      <w:r w:rsidRPr="00E5167B">
        <w:rPr>
          <w:b/>
          <w:spacing w:val="-3"/>
          <w:sz w:val="24"/>
        </w:rPr>
        <w:t xml:space="preserve"> </w:t>
      </w:r>
      <w:r w:rsidRPr="00E5167B">
        <w:rPr>
          <w:b/>
          <w:spacing w:val="-2"/>
          <w:sz w:val="24"/>
        </w:rPr>
        <w:t>PRESENT:</w:t>
      </w:r>
      <w:r w:rsidR="008958F1" w:rsidRPr="00E5167B">
        <w:rPr>
          <w:b/>
          <w:spacing w:val="-2"/>
          <w:sz w:val="24"/>
        </w:rPr>
        <w:t xml:space="preserve">  </w:t>
      </w:r>
    </w:p>
    <w:p w14:paraId="4213E637" w14:textId="77777777" w:rsidR="00E5167B" w:rsidRPr="00E5167B" w:rsidRDefault="00E5167B" w:rsidP="00E5167B">
      <w:pPr>
        <w:pStyle w:val="ListParagraph"/>
        <w:rPr>
          <w:b/>
        </w:rPr>
      </w:pPr>
    </w:p>
    <w:p w14:paraId="0909BC2C" w14:textId="2156CFC9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left="779" w:right="99" w:hanging="672"/>
        <w:jc w:val="left"/>
        <w:rPr>
          <w:sz w:val="24"/>
        </w:rPr>
      </w:pP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NOTE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EVIOU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: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Meeting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 w:rsidR="00E5167B">
        <w:rPr>
          <w:spacing w:val="-3"/>
          <w:sz w:val="24"/>
        </w:rPr>
        <w:t>October 4, 2</w:t>
      </w:r>
      <w:r w:rsidR="002B3469">
        <w:rPr>
          <w:spacing w:val="-3"/>
          <w:sz w:val="24"/>
        </w:rPr>
        <w:t>022</w:t>
      </w:r>
      <w:r>
        <w:rPr>
          <w:spacing w:val="-3"/>
          <w:sz w:val="24"/>
        </w:rPr>
        <w:t xml:space="preserve"> </w:t>
      </w:r>
      <w:r>
        <w:rPr>
          <w:sz w:val="24"/>
        </w:rPr>
        <w:t>includ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for </w:t>
      </w:r>
      <w:r>
        <w:rPr>
          <w:spacing w:val="-2"/>
          <w:sz w:val="24"/>
        </w:rPr>
        <w:t>review/comment.</w:t>
      </w:r>
    </w:p>
    <w:p w14:paraId="55848F71" w14:textId="77777777" w:rsidR="00BC1906" w:rsidRDefault="00BC1906">
      <w:pPr>
        <w:pStyle w:val="BodyText"/>
      </w:pPr>
    </w:p>
    <w:p w14:paraId="597FD4E1" w14:textId="77777777" w:rsidR="00BC1906" w:rsidRDefault="00657AD3">
      <w:pPr>
        <w:pStyle w:val="ListParagraph"/>
        <w:numPr>
          <w:ilvl w:val="0"/>
          <w:numId w:val="1"/>
        </w:numPr>
        <w:tabs>
          <w:tab w:val="left" w:pos="779"/>
          <w:tab w:val="left" w:pos="780"/>
        </w:tabs>
        <w:ind w:hanging="660"/>
        <w:jc w:val="left"/>
        <w:rPr>
          <w:sz w:val="24"/>
        </w:rPr>
      </w:pPr>
      <w:r>
        <w:rPr>
          <w:b/>
          <w:sz w:val="24"/>
        </w:rPr>
        <w:t>OL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USINESS:</w:t>
      </w:r>
      <w:r>
        <w:rPr>
          <w:b/>
          <w:spacing w:val="-3"/>
          <w:sz w:val="24"/>
        </w:rPr>
        <w:t xml:space="preserve"> </w:t>
      </w:r>
      <w:r>
        <w:rPr>
          <w:spacing w:val="-4"/>
          <w:sz w:val="24"/>
        </w:rPr>
        <w:t>NONE</w:t>
      </w:r>
    </w:p>
    <w:p w14:paraId="18169069" w14:textId="77777777" w:rsidR="00BC1906" w:rsidRDefault="00BC1906">
      <w:pPr>
        <w:pStyle w:val="BodyText"/>
      </w:pPr>
    </w:p>
    <w:p w14:paraId="34AEC95D" w14:textId="77777777" w:rsidR="00BC1906" w:rsidRDefault="00657AD3">
      <w:pPr>
        <w:ind w:left="780"/>
        <w:rPr>
          <w:b/>
          <w:sz w:val="24"/>
        </w:rPr>
      </w:pP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BUSINESS:</w:t>
      </w:r>
    </w:p>
    <w:p w14:paraId="306FB79F" w14:textId="77777777" w:rsidR="00BC1906" w:rsidRDefault="00BC1906">
      <w:pPr>
        <w:pStyle w:val="BodyText"/>
        <w:rPr>
          <w:b/>
        </w:rPr>
      </w:pPr>
    </w:p>
    <w:p w14:paraId="767DDD54" w14:textId="468912ED" w:rsidR="00675FCF" w:rsidRDefault="00E5167B" w:rsidP="0018725F">
      <w:pPr>
        <w:pStyle w:val="BodyText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Ralph W. Thiele – Unity of Title</w:t>
      </w:r>
      <w:r w:rsidR="00D57C91">
        <w:rPr>
          <w:b/>
          <w:u w:val="single"/>
        </w:rPr>
        <w:t xml:space="preserve"> (Alternate Keys:  1</w:t>
      </w:r>
      <w:r>
        <w:rPr>
          <w:b/>
          <w:u w:val="single"/>
        </w:rPr>
        <w:t>699673</w:t>
      </w:r>
      <w:r w:rsidR="00D57C91">
        <w:rPr>
          <w:b/>
          <w:u w:val="single"/>
        </w:rPr>
        <w:t xml:space="preserve"> &amp; </w:t>
      </w:r>
      <w:r>
        <w:rPr>
          <w:b/>
          <w:u w:val="single"/>
        </w:rPr>
        <w:t>2562684</w:t>
      </w:r>
      <w:r w:rsidR="00D40A38">
        <w:rPr>
          <w:b/>
          <w:u w:val="single"/>
        </w:rPr>
        <w:t>)</w:t>
      </w:r>
    </w:p>
    <w:p w14:paraId="23C119BA" w14:textId="5C2321EE" w:rsidR="00D57C91" w:rsidRDefault="00D57C91" w:rsidP="00411536">
      <w:pPr>
        <w:pStyle w:val="BodyText"/>
        <w:ind w:left="780"/>
        <w:rPr>
          <w:b/>
          <w:u w:val="single"/>
        </w:rPr>
      </w:pPr>
    </w:p>
    <w:p w14:paraId="7E355B60" w14:textId="47AB2A4B" w:rsidR="0088358C" w:rsidRDefault="00E5167B" w:rsidP="009A1DD4">
      <w:pPr>
        <w:pStyle w:val="BodyText"/>
        <w:tabs>
          <w:tab w:val="center" w:pos="5640"/>
        </w:tabs>
        <w:ind w:left="780"/>
        <w:rPr>
          <w:bCs/>
        </w:rPr>
      </w:pPr>
      <w:r>
        <w:rPr>
          <w:bCs/>
        </w:rPr>
        <w:t>Application for Declaration of Unity of Title for properties located at 35417 &amp; 35421 Micro Racetrack Road (alternate keys 1699673 &amp; 2562684, respectively) submitted by Sharon King, PA on behalf of the owner</w:t>
      </w:r>
      <w:r w:rsidR="00D40A38">
        <w:rPr>
          <w:bCs/>
        </w:rPr>
        <w:t>, Ralph W. Thiele</w:t>
      </w:r>
      <w:r>
        <w:rPr>
          <w:bCs/>
        </w:rPr>
        <w:t xml:space="preserve">.  </w:t>
      </w:r>
      <w:r w:rsidR="001A52F5">
        <w:rPr>
          <w:bCs/>
        </w:rPr>
        <w:t xml:space="preserve">The </w:t>
      </w:r>
      <w:r>
        <w:rPr>
          <w:bCs/>
        </w:rPr>
        <w:t xml:space="preserve">owner is </w:t>
      </w:r>
      <w:r w:rsidR="0088358C">
        <w:rPr>
          <w:bCs/>
        </w:rPr>
        <w:t xml:space="preserve">seeking to make the property wide enough for building to be constructed according to the city’s Land Development Regulations (LDRs).  </w:t>
      </w:r>
    </w:p>
    <w:p w14:paraId="62A91EF7" w14:textId="77777777" w:rsidR="0088358C" w:rsidRDefault="0088358C" w:rsidP="009A1DD4">
      <w:pPr>
        <w:pStyle w:val="BodyText"/>
        <w:tabs>
          <w:tab w:val="center" w:pos="5640"/>
        </w:tabs>
        <w:ind w:left="780"/>
        <w:rPr>
          <w:bCs/>
        </w:rPr>
      </w:pPr>
    </w:p>
    <w:p w14:paraId="1408DD67" w14:textId="5FFF5D3F" w:rsidR="00D123A0" w:rsidRDefault="009A1DD4" w:rsidP="009A1DD4">
      <w:pPr>
        <w:pStyle w:val="BodyText"/>
        <w:tabs>
          <w:tab w:val="center" w:pos="5640"/>
        </w:tabs>
        <w:ind w:left="780"/>
        <w:rPr>
          <w:bCs/>
        </w:rPr>
      </w:pPr>
      <w:r w:rsidRPr="009A1DD4">
        <w:rPr>
          <w:bCs/>
        </w:rPr>
        <w:t xml:space="preserve"> </w:t>
      </w:r>
    </w:p>
    <w:p w14:paraId="4AEDFDB9" w14:textId="77777777" w:rsidR="00D123A0" w:rsidRDefault="00D123A0" w:rsidP="009A1DD4">
      <w:pPr>
        <w:pStyle w:val="BodyText"/>
        <w:tabs>
          <w:tab w:val="center" w:pos="5640"/>
        </w:tabs>
        <w:ind w:left="780"/>
        <w:rPr>
          <w:bCs/>
        </w:rPr>
      </w:pPr>
    </w:p>
    <w:p w14:paraId="79A0B51C" w14:textId="73C1113E" w:rsidR="00D123A0" w:rsidRPr="00E47859" w:rsidRDefault="00D123A0" w:rsidP="00D123A0">
      <w:pPr>
        <w:pStyle w:val="BodyText"/>
        <w:ind w:left="780"/>
        <w:rPr>
          <w:color w:val="A6A6A6" w:themeColor="background1" w:themeShade="A6"/>
        </w:rPr>
      </w:pPr>
      <w:bookmarkStart w:id="0" w:name="_Hlk115442340"/>
      <w:r w:rsidRPr="00E47859">
        <w:rPr>
          <w:color w:val="A6A6A6" w:themeColor="background1" w:themeShade="A6"/>
        </w:rPr>
        <w:lastRenderedPageBreak/>
        <w:t xml:space="preserve">TRC Meeting </w:t>
      </w:r>
      <w:r w:rsidR="0088358C">
        <w:rPr>
          <w:color w:val="A6A6A6" w:themeColor="background1" w:themeShade="A6"/>
        </w:rPr>
        <w:t>November 1</w:t>
      </w:r>
      <w:r>
        <w:rPr>
          <w:color w:val="A6A6A6" w:themeColor="background1" w:themeShade="A6"/>
        </w:rPr>
        <w:t xml:space="preserve">, </w:t>
      </w:r>
      <w:r w:rsidRPr="00E47859">
        <w:rPr>
          <w:color w:val="A6A6A6" w:themeColor="background1" w:themeShade="A6"/>
        </w:rPr>
        <w:t>2022</w:t>
      </w:r>
    </w:p>
    <w:p w14:paraId="2550FF71" w14:textId="73AC3D40" w:rsidR="00D123A0" w:rsidRDefault="00D123A0" w:rsidP="00D123A0">
      <w:pPr>
        <w:pStyle w:val="BodyText"/>
        <w:ind w:left="780"/>
        <w:rPr>
          <w:sz w:val="23"/>
          <w:szCs w:val="23"/>
        </w:rPr>
      </w:pPr>
      <w:r w:rsidRPr="00E47859">
        <w:rPr>
          <w:color w:val="A6A6A6" w:themeColor="background1" w:themeShade="A6"/>
        </w:rPr>
        <w:t xml:space="preserve">Page </w:t>
      </w:r>
      <w:r>
        <w:rPr>
          <w:color w:val="A6A6A6" w:themeColor="background1" w:themeShade="A6"/>
        </w:rPr>
        <w:t>2</w:t>
      </w:r>
      <w:r w:rsidRPr="00E47859">
        <w:rPr>
          <w:color w:val="A6A6A6" w:themeColor="background1" w:themeShade="A6"/>
        </w:rPr>
        <w:t xml:space="preserve"> of </w:t>
      </w:r>
      <w:r w:rsidR="00A92063">
        <w:rPr>
          <w:color w:val="A6A6A6" w:themeColor="background1" w:themeShade="A6"/>
        </w:rPr>
        <w:t>2</w:t>
      </w:r>
    </w:p>
    <w:bookmarkEnd w:id="0"/>
    <w:p w14:paraId="4D6D4590" w14:textId="77777777" w:rsidR="00D123A0" w:rsidRDefault="00D123A0" w:rsidP="009A1DD4">
      <w:pPr>
        <w:pStyle w:val="BodyText"/>
        <w:tabs>
          <w:tab w:val="center" w:pos="5640"/>
        </w:tabs>
        <w:ind w:left="780"/>
        <w:rPr>
          <w:bCs/>
        </w:rPr>
      </w:pPr>
    </w:p>
    <w:p w14:paraId="6F93DAC6" w14:textId="77777777" w:rsidR="0083461C" w:rsidRDefault="0083461C" w:rsidP="001F7DD5">
      <w:pPr>
        <w:pStyle w:val="BodyText"/>
        <w:ind w:left="780"/>
        <w:rPr>
          <w:color w:val="A6A6A6" w:themeColor="background1" w:themeShade="A6"/>
        </w:rPr>
      </w:pPr>
    </w:p>
    <w:p w14:paraId="57FE0944" w14:textId="32F9D282" w:rsidR="00BC1906" w:rsidRDefault="00140DDF" w:rsidP="001F7DD5">
      <w:pPr>
        <w:pStyle w:val="BodyText"/>
        <w:tabs>
          <w:tab w:val="center" w:pos="5640"/>
        </w:tabs>
        <w:rPr>
          <w:b/>
        </w:rPr>
      </w:pPr>
      <w:r>
        <w:rPr>
          <w:b/>
        </w:rPr>
        <w:t xml:space="preserve">             </w:t>
      </w:r>
      <w:r w:rsidR="00657AD3">
        <w:rPr>
          <w:b/>
          <w:u w:val="single"/>
        </w:rPr>
        <w:t>BOARD</w:t>
      </w:r>
      <w:r w:rsidR="00657AD3">
        <w:rPr>
          <w:b/>
          <w:spacing w:val="-4"/>
          <w:u w:val="single"/>
        </w:rPr>
        <w:t xml:space="preserve"> </w:t>
      </w:r>
      <w:r w:rsidR="00657AD3">
        <w:rPr>
          <w:b/>
          <w:u w:val="single"/>
        </w:rPr>
        <w:t>MEMBERS’</w:t>
      </w:r>
      <w:r w:rsidR="00657AD3">
        <w:rPr>
          <w:b/>
          <w:spacing w:val="-3"/>
          <w:u w:val="single"/>
        </w:rPr>
        <w:t xml:space="preserve"> </w:t>
      </w:r>
      <w:r w:rsidR="00657AD3">
        <w:rPr>
          <w:b/>
          <w:spacing w:val="-2"/>
          <w:u w:val="single"/>
        </w:rPr>
        <w:t>COMMENTS:</w:t>
      </w:r>
    </w:p>
    <w:p w14:paraId="47B6559C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38FF2EB1" w14:textId="77777777" w:rsidR="00BC1906" w:rsidRDefault="00657AD3">
      <w:pPr>
        <w:spacing w:before="90"/>
        <w:ind w:left="780"/>
        <w:rPr>
          <w:b/>
          <w:sz w:val="24"/>
        </w:rPr>
      </w:pPr>
      <w:r>
        <w:rPr>
          <w:b/>
          <w:sz w:val="24"/>
          <w:u w:val="single"/>
        </w:rPr>
        <w:t>PUBLIC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COMMENTS</w:t>
      </w:r>
      <w:r>
        <w:rPr>
          <w:b/>
          <w:spacing w:val="-2"/>
          <w:sz w:val="24"/>
        </w:rPr>
        <w:t>:</w:t>
      </w:r>
    </w:p>
    <w:p w14:paraId="30AF2128" w14:textId="77777777" w:rsidR="00BC1906" w:rsidRDefault="00BC1906">
      <w:pPr>
        <w:pStyle w:val="BodyText"/>
        <w:spacing w:before="2"/>
        <w:rPr>
          <w:b/>
          <w:sz w:val="16"/>
        </w:rPr>
      </w:pPr>
    </w:p>
    <w:p w14:paraId="4997C1BD" w14:textId="77777777" w:rsidR="00BC1906" w:rsidRDefault="00657AD3">
      <w:pPr>
        <w:pStyle w:val="BodyText"/>
        <w:spacing w:before="90"/>
        <w:ind w:left="780" w:right="154"/>
        <w:jc w:val="both"/>
      </w:pPr>
      <w:r>
        <w:t>This section is reserved for members of the public to bring up matters of concern or opportunities for praise.</w:t>
      </w:r>
      <w:r>
        <w:rPr>
          <w:spacing w:val="40"/>
        </w:rPr>
        <w:t xml:space="preserve"> </w:t>
      </w:r>
      <w:r>
        <w:t>Note:</w:t>
      </w:r>
      <w:r>
        <w:rPr>
          <w:spacing w:val="40"/>
        </w:rPr>
        <w:t xml:space="preserve"> </w:t>
      </w:r>
      <w:r>
        <w:t>Pursuant to F.S. 286.0114 and the City of Fruitland Park’s Public Participation Policy adopted by Resolution 2013-023, members of the public shall be given a reasonable opportunity to be heard on propositions before the Planning and Zoning Board.</w:t>
      </w:r>
      <w:r>
        <w:rPr>
          <w:spacing w:val="40"/>
        </w:rPr>
        <w:t xml:space="preserve"> </w:t>
      </w:r>
      <w:r>
        <w:t>Pursuant to Resolution 2013-023, public comments are limited to three minutes.</w:t>
      </w:r>
    </w:p>
    <w:p w14:paraId="6762D81C" w14:textId="77777777" w:rsidR="00BC1906" w:rsidRDefault="00BC1906">
      <w:pPr>
        <w:pStyle w:val="BodyText"/>
        <w:rPr>
          <w:sz w:val="22"/>
        </w:rPr>
      </w:pPr>
    </w:p>
    <w:p w14:paraId="56098954" w14:textId="21059891" w:rsidR="00BC1906" w:rsidRPr="00503DB5" w:rsidRDefault="00657AD3">
      <w:pPr>
        <w:ind w:left="780"/>
        <w:rPr>
          <w:bCs/>
          <w:sz w:val="24"/>
        </w:rPr>
      </w:pPr>
      <w:r>
        <w:rPr>
          <w:b/>
          <w:spacing w:val="-2"/>
          <w:sz w:val="24"/>
          <w:u w:val="single"/>
        </w:rPr>
        <w:t>ADJOURNMENT</w:t>
      </w:r>
      <w:r w:rsidR="00503DB5">
        <w:rPr>
          <w:bCs/>
          <w:spacing w:val="-2"/>
          <w:sz w:val="24"/>
        </w:rPr>
        <w:t xml:space="preserve">:  </w:t>
      </w:r>
    </w:p>
    <w:sectPr w:rsidR="00BC1906" w:rsidRPr="00503DB5" w:rsidSect="00D123A0">
      <w:pgSz w:w="12240" w:h="15840"/>
      <w:pgMar w:top="920" w:right="1080" w:bottom="144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350A3"/>
    <w:multiLevelType w:val="hybridMultilevel"/>
    <w:tmpl w:val="AB682142"/>
    <w:lvl w:ilvl="0" w:tplc="6AE2CF8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5B0F07EF"/>
    <w:multiLevelType w:val="hybridMultilevel"/>
    <w:tmpl w:val="F3FEE320"/>
    <w:lvl w:ilvl="0" w:tplc="F4809C9E">
      <w:start w:val="1"/>
      <w:numFmt w:val="upperRoman"/>
      <w:lvlText w:val="%1."/>
      <w:lvlJc w:val="left"/>
      <w:pPr>
        <w:ind w:left="780" w:hanging="502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CFE89D26">
      <w:numFmt w:val="bullet"/>
      <w:lvlText w:val="•"/>
      <w:lvlJc w:val="left"/>
      <w:pPr>
        <w:ind w:left="1804" w:hanging="502"/>
      </w:pPr>
      <w:rPr>
        <w:rFonts w:hint="default"/>
        <w:lang w:val="en-US" w:eastAsia="en-US" w:bidi="ar-SA"/>
      </w:rPr>
    </w:lvl>
    <w:lvl w:ilvl="2" w:tplc="6374E17A">
      <w:numFmt w:val="bullet"/>
      <w:lvlText w:val="•"/>
      <w:lvlJc w:val="left"/>
      <w:pPr>
        <w:ind w:left="2828" w:hanging="502"/>
      </w:pPr>
      <w:rPr>
        <w:rFonts w:hint="default"/>
        <w:lang w:val="en-US" w:eastAsia="en-US" w:bidi="ar-SA"/>
      </w:rPr>
    </w:lvl>
    <w:lvl w:ilvl="3" w:tplc="AC2806F2">
      <w:numFmt w:val="bullet"/>
      <w:lvlText w:val="•"/>
      <w:lvlJc w:val="left"/>
      <w:pPr>
        <w:ind w:left="3852" w:hanging="502"/>
      </w:pPr>
      <w:rPr>
        <w:rFonts w:hint="default"/>
        <w:lang w:val="en-US" w:eastAsia="en-US" w:bidi="ar-SA"/>
      </w:rPr>
    </w:lvl>
    <w:lvl w:ilvl="4" w:tplc="D2E65F5E">
      <w:numFmt w:val="bullet"/>
      <w:lvlText w:val="•"/>
      <w:lvlJc w:val="left"/>
      <w:pPr>
        <w:ind w:left="4876" w:hanging="502"/>
      </w:pPr>
      <w:rPr>
        <w:rFonts w:hint="default"/>
        <w:lang w:val="en-US" w:eastAsia="en-US" w:bidi="ar-SA"/>
      </w:rPr>
    </w:lvl>
    <w:lvl w:ilvl="5" w:tplc="EF32FEA8">
      <w:numFmt w:val="bullet"/>
      <w:lvlText w:val="•"/>
      <w:lvlJc w:val="left"/>
      <w:pPr>
        <w:ind w:left="5900" w:hanging="502"/>
      </w:pPr>
      <w:rPr>
        <w:rFonts w:hint="default"/>
        <w:lang w:val="en-US" w:eastAsia="en-US" w:bidi="ar-SA"/>
      </w:rPr>
    </w:lvl>
    <w:lvl w:ilvl="6" w:tplc="05BEC2D0">
      <w:numFmt w:val="bullet"/>
      <w:lvlText w:val="•"/>
      <w:lvlJc w:val="left"/>
      <w:pPr>
        <w:ind w:left="6924" w:hanging="502"/>
      </w:pPr>
      <w:rPr>
        <w:rFonts w:hint="default"/>
        <w:lang w:val="en-US" w:eastAsia="en-US" w:bidi="ar-SA"/>
      </w:rPr>
    </w:lvl>
    <w:lvl w:ilvl="7" w:tplc="5B5AF33A">
      <w:numFmt w:val="bullet"/>
      <w:lvlText w:val="•"/>
      <w:lvlJc w:val="left"/>
      <w:pPr>
        <w:ind w:left="7948" w:hanging="502"/>
      </w:pPr>
      <w:rPr>
        <w:rFonts w:hint="default"/>
        <w:lang w:val="en-US" w:eastAsia="en-US" w:bidi="ar-SA"/>
      </w:rPr>
    </w:lvl>
    <w:lvl w:ilvl="8" w:tplc="A4F25666">
      <w:numFmt w:val="bullet"/>
      <w:lvlText w:val="•"/>
      <w:lvlJc w:val="left"/>
      <w:pPr>
        <w:ind w:left="8972" w:hanging="502"/>
      </w:pPr>
      <w:rPr>
        <w:rFonts w:hint="default"/>
        <w:lang w:val="en-US" w:eastAsia="en-US" w:bidi="ar-SA"/>
      </w:rPr>
    </w:lvl>
  </w:abstractNum>
  <w:abstractNum w:abstractNumId="2" w15:restartNumberingAfterBreak="0">
    <w:nsid w:val="773F745E"/>
    <w:multiLevelType w:val="hybridMultilevel"/>
    <w:tmpl w:val="3886BF70"/>
    <w:lvl w:ilvl="0" w:tplc="D342186C">
      <w:start w:val="1"/>
      <w:numFmt w:val="upp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7F2340EF"/>
    <w:multiLevelType w:val="hybridMultilevel"/>
    <w:tmpl w:val="5F5A666C"/>
    <w:lvl w:ilvl="0" w:tplc="62EA42BA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227888124">
    <w:abstractNumId w:val="1"/>
  </w:num>
  <w:num w:numId="2" w16cid:durableId="1954165033">
    <w:abstractNumId w:val="3"/>
  </w:num>
  <w:num w:numId="3" w16cid:durableId="131603625">
    <w:abstractNumId w:val="0"/>
  </w:num>
  <w:num w:numId="4" w16cid:durableId="1746340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tDC2NDc1M7MwMDVT0lEKTi0uzszPAykwrAUAgH0hvSwAAAA="/>
  </w:docVars>
  <w:rsids>
    <w:rsidRoot w:val="00BC1906"/>
    <w:rsid w:val="0000466F"/>
    <w:rsid w:val="0000789F"/>
    <w:rsid w:val="000C16E2"/>
    <w:rsid w:val="00140DDF"/>
    <w:rsid w:val="001466C9"/>
    <w:rsid w:val="00186F0B"/>
    <w:rsid w:val="0018725F"/>
    <w:rsid w:val="00195BF1"/>
    <w:rsid w:val="001A52F5"/>
    <w:rsid w:val="001E438B"/>
    <w:rsid w:val="001F7DD5"/>
    <w:rsid w:val="002218A1"/>
    <w:rsid w:val="002346EA"/>
    <w:rsid w:val="00242EC5"/>
    <w:rsid w:val="002774EA"/>
    <w:rsid w:val="002A62E1"/>
    <w:rsid w:val="002B30D6"/>
    <w:rsid w:val="002B3469"/>
    <w:rsid w:val="002B4FA0"/>
    <w:rsid w:val="00320332"/>
    <w:rsid w:val="00345B43"/>
    <w:rsid w:val="0036291D"/>
    <w:rsid w:val="00376FD1"/>
    <w:rsid w:val="00380F8A"/>
    <w:rsid w:val="003B0B72"/>
    <w:rsid w:val="003F3119"/>
    <w:rsid w:val="003F7114"/>
    <w:rsid w:val="00411536"/>
    <w:rsid w:val="00413ABC"/>
    <w:rsid w:val="00496CF4"/>
    <w:rsid w:val="004E634E"/>
    <w:rsid w:val="00503DB5"/>
    <w:rsid w:val="005054F1"/>
    <w:rsid w:val="00570AE5"/>
    <w:rsid w:val="005A7B46"/>
    <w:rsid w:val="005B0191"/>
    <w:rsid w:val="005B6722"/>
    <w:rsid w:val="005F52D3"/>
    <w:rsid w:val="00657AD3"/>
    <w:rsid w:val="00675FCF"/>
    <w:rsid w:val="006D6F85"/>
    <w:rsid w:val="006E7E6A"/>
    <w:rsid w:val="00725662"/>
    <w:rsid w:val="0076410B"/>
    <w:rsid w:val="007A7DD7"/>
    <w:rsid w:val="007C65BE"/>
    <w:rsid w:val="007C788E"/>
    <w:rsid w:val="007E6117"/>
    <w:rsid w:val="0083461C"/>
    <w:rsid w:val="0088358C"/>
    <w:rsid w:val="0089154C"/>
    <w:rsid w:val="008958F1"/>
    <w:rsid w:val="008D6B7D"/>
    <w:rsid w:val="00977422"/>
    <w:rsid w:val="00985273"/>
    <w:rsid w:val="00993C4A"/>
    <w:rsid w:val="009A1DD4"/>
    <w:rsid w:val="009D47C5"/>
    <w:rsid w:val="009E0928"/>
    <w:rsid w:val="00A332FB"/>
    <w:rsid w:val="00A4740F"/>
    <w:rsid w:val="00A53970"/>
    <w:rsid w:val="00A92063"/>
    <w:rsid w:val="00AA6AEC"/>
    <w:rsid w:val="00AB2FE9"/>
    <w:rsid w:val="00B46D92"/>
    <w:rsid w:val="00B541FE"/>
    <w:rsid w:val="00B5471F"/>
    <w:rsid w:val="00B6677B"/>
    <w:rsid w:val="00B7385C"/>
    <w:rsid w:val="00BC1906"/>
    <w:rsid w:val="00BD249F"/>
    <w:rsid w:val="00C5687D"/>
    <w:rsid w:val="00C61846"/>
    <w:rsid w:val="00C900E7"/>
    <w:rsid w:val="00CB4B05"/>
    <w:rsid w:val="00CE3CBF"/>
    <w:rsid w:val="00CF626C"/>
    <w:rsid w:val="00D123A0"/>
    <w:rsid w:val="00D34B71"/>
    <w:rsid w:val="00D40A38"/>
    <w:rsid w:val="00D57C91"/>
    <w:rsid w:val="00DC0538"/>
    <w:rsid w:val="00DF292F"/>
    <w:rsid w:val="00E01A9E"/>
    <w:rsid w:val="00E47859"/>
    <w:rsid w:val="00E5167B"/>
    <w:rsid w:val="00EE0126"/>
    <w:rsid w:val="00EE0237"/>
    <w:rsid w:val="00FC2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3A781"/>
  <w15:docId w15:val="{7572F18D-C04A-425A-A015-031B0755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80" w:hanging="67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76"/>
    </w:pPr>
  </w:style>
  <w:style w:type="paragraph" w:customStyle="1" w:styleId="Default">
    <w:name w:val="Default"/>
    <w:rsid w:val="006E7E6A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8</Words>
  <Characters>1626</Characters>
  <Application>Microsoft Office Word</Application>
  <DocSecurity>0</DocSecurity>
  <Lines>4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eggy Clark</dc:creator>
  <cp:lastModifiedBy>Sharon Williams</cp:lastModifiedBy>
  <cp:revision>6</cp:revision>
  <cp:lastPrinted>2022-09-30T17:55:00Z</cp:lastPrinted>
  <dcterms:created xsi:type="dcterms:W3CDTF">2022-10-27T14:11:00Z</dcterms:created>
  <dcterms:modified xsi:type="dcterms:W3CDTF">2022-10-2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30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22.1.174</vt:lpwstr>
  </property>
  <property fmtid="{D5CDD505-2E9C-101B-9397-08002B2CF9AE}" pid="6" name="SourceModified">
    <vt:lpwstr>D:20220630202041</vt:lpwstr>
  </property>
  <property fmtid="{D5CDD505-2E9C-101B-9397-08002B2CF9AE}" pid="7" name="GrammarlyDocumentId">
    <vt:lpwstr>23e5f12a66b1b5bda98b5e78a4ec5509b11f93e7ede75222cf3d1bc18f1d54dd</vt:lpwstr>
  </property>
</Properties>
</file>